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21"/>
        <w:tblW w:w="9360" w:type="dxa"/>
        <w:tblLayout w:type="fixed"/>
        <w:tblLook w:val="04A0" w:firstRow="1" w:lastRow="0" w:firstColumn="1" w:lastColumn="0" w:noHBand="0" w:noVBand="1"/>
      </w:tblPr>
      <w:tblGrid>
        <w:gridCol w:w="1276"/>
        <w:gridCol w:w="992"/>
        <w:gridCol w:w="1560"/>
        <w:gridCol w:w="107"/>
        <w:gridCol w:w="1737"/>
        <w:gridCol w:w="71"/>
        <w:gridCol w:w="1773"/>
        <w:gridCol w:w="35"/>
        <w:gridCol w:w="1809"/>
      </w:tblGrid>
      <w:tr w:rsidR="00C90F13" w:rsidRPr="00C90F13" w14:paraId="1E93B90D" w14:textId="77777777" w:rsidTr="003B47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Align w:val="bottom"/>
          </w:tcPr>
          <w:p w14:paraId="58B68BE5" w14:textId="77777777" w:rsidR="00C90F13" w:rsidRPr="00C90F13" w:rsidRDefault="00C90F13" w:rsidP="00C90F13">
            <w:pPr>
              <w:jc w:val="center"/>
              <w:rPr>
                <w:rFonts w:ascii="Calibri" w:eastAsia="MS Mincho" w:hAnsi="Calibri" w:cs="Calibri"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color w:val="000000"/>
                <w:szCs w:val="22"/>
              </w:rPr>
              <w:t>Initial dose</w:t>
            </w:r>
          </w:p>
          <w:p w14:paraId="6E21ADA0" w14:textId="77777777" w:rsidR="00C90F13" w:rsidRPr="00C90F13" w:rsidRDefault="00C90F13" w:rsidP="00C90F13">
            <w:pPr>
              <w:jc w:val="center"/>
              <w:rPr>
                <w:rFonts w:ascii="Calibri" w:eastAsia="MS Mincho" w:hAnsi="Calibri" w:cs="Calibri"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color w:val="000000"/>
                <w:szCs w:val="22"/>
              </w:rPr>
              <w:t>(mg/week)</w:t>
            </w:r>
          </w:p>
        </w:tc>
        <w:tc>
          <w:tcPr>
            <w:tcW w:w="992" w:type="dxa"/>
            <w:vAlign w:val="bottom"/>
          </w:tcPr>
          <w:p w14:paraId="1D0EC05F" w14:textId="77777777" w:rsidR="00C90F13" w:rsidRPr="00C90F13" w:rsidRDefault="00C90F13" w:rsidP="00C90F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color w:val="000000"/>
                <w:szCs w:val="22"/>
              </w:rPr>
              <w:t>Group</w:t>
            </w:r>
          </w:p>
        </w:tc>
        <w:tc>
          <w:tcPr>
            <w:tcW w:w="1667" w:type="dxa"/>
            <w:gridSpan w:val="2"/>
            <w:vAlign w:val="bottom"/>
          </w:tcPr>
          <w:p w14:paraId="59F6D00E" w14:textId="77777777" w:rsidR="00C90F13" w:rsidRPr="00C90F13" w:rsidRDefault="00C90F13" w:rsidP="00C90F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color w:val="000000"/>
                <w:szCs w:val="22"/>
              </w:rPr>
              <w:t>INR 4-4.9</w:t>
            </w:r>
          </w:p>
        </w:tc>
        <w:tc>
          <w:tcPr>
            <w:tcW w:w="1808" w:type="dxa"/>
            <w:gridSpan w:val="2"/>
            <w:vAlign w:val="bottom"/>
          </w:tcPr>
          <w:p w14:paraId="6C98973A" w14:textId="77777777" w:rsidR="00C90F13" w:rsidRPr="00C90F13" w:rsidRDefault="00C90F13" w:rsidP="00C90F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color w:val="000000"/>
                <w:szCs w:val="22"/>
              </w:rPr>
              <w:t>INR 3.1-3.9</w:t>
            </w:r>
          </w:p>
        </w:tc>
        <w:tc>
          <w:tcPr>
            <w:tcW w:w="1808" w:type="dxa"/>
            <w:gridSpan w:val="2"/>
            <w:vAlign w:val="bottom"/>
          </w:tcPr>
          <w:p w14:paraId="34EE8CB9" w14:textId="77777777" w:rsidR="00C90F13" w:rsidRPr="00C90F13" w:rsidRDefault="00C90F13" w:rsidP="00C90F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color w:val="000000"/>
                <w:szCs w:val="22"/>
              </w:rPr>
              <w:t>INR 1.5-1.9</w:t>
            </w:r>
          </w:p>
        </w:tc>
        <w:tc>
          <w:tcPr>
            <w:tcW w:w="1809" w:type="dxa"/>
            <w:vAlign w:val="bottom"/>
          </w:tcPr>
          <w:p w14:paraId="3E996A67" w14:textId="77777777" w:rsidR="00C90F13" w:rsidRPr="00C90F13" w:rsidRDefault="00C90F13" w:rsidP="00C90F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color w:val="000000"/>
                <w:szCs w:val="22"/>
              </w:rPr>
              <w:t>INR &lt;1.5</w:t>
            </w:r>
          </w:p>
        </w:tc>
      </w:tr>
      <w:tr w:rsidR="00C90F13" w:rsidRPr="00C90F13" w14:paraId="7001A069" w14:textId="77777777" w:rsidTr="003B4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242EF414" w14:textId="77777777" w:rsidR="00C90F13" w:rsidRPr="00C90F13" w:rsidRDefault="00C90F13" w:rsidP="00C90F13">
            <w:pPr>
              <w:rPr>
                <w:rFonts w:ascii="Calibri" w:eastAsia="MS Mincho" w:hAnsi="Calibri" w:cs="Calibri"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color w:val="000000"/>
                <w:szCs w:val="22"/>
                <w:cs/>
              </w:rPr>
              <w:t>14</w:t>
            </w:r>
          </w:p>
        </w:tc>
        <w:tc>
          <w:tcPr>
            <w:tcW w:w="992" w:type="dxa"/>
          </w:tcPr>
          <w:p w14:paraId="38565A44" w14:textId="77777777" w:rsidR="00C90F13" w:rsidRPr="00C90F13" w:rsidRDefault="00C90F13" w:rsidP="00C90F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  <w:t>S</w:t>
            </w:r>
          </w:p>
          <w:p w14:paraId="63D1A29D" w14:textId="77777777" w:rsidR="00C90F13" w:rsidRPr="00C90F13" w:rsidRDefault="00C90F13" w:rsidP="00C90F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  <w:t>A</w:t>
            </w:r>
          </w:p>
        </w:tc>
        <w:tc>
          <w:tcPr>
            <w:tcW w:w="1560" w:type="dxa"/>
          </w:tcPr>
          <w:p w14:paraId="7C585EE9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5) ¼ + (2) ¼</w:t>
            </w:r>
          </w:p>
          <w:p w14:paraId="653E16D7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2/3/-/2/3/2/-</w:t>
            </w:r>
          </w:p>
        </w:tc>
        <w:tc>
          <w:tcPr>
            <w:tcW w:w="1844" w:type="dxa"/>
            <w:gridSpan w:val="2"/>
          </w:tcPr>
          <w:p w14:paraId="19FF1C3C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5) ¼ + (2) ¼</w:t>
            </w:r>
          </w:p>
          <w:p w14:paraId="6AEAF360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2/3/-/2/3/2/-</w:t>
            </w:r>
          </w:p>
        </w:tc>
        <w:tc>
          <w:tcPr>
            <w:tcW w:w="1844" w:type="dxa"/>
            <w:gridSpan w:val="2"/>
          </w:tcPr>
          <w:p w14:paraId="528791F3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5) ¾</w:t>
            </w:r>
          </w:p>
          <w:p w14:paraId="35F6FCA8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  <w:cs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2/3/2/3/2/3/</w:t>
            </w:r>
            <w:r w:rsidRPr="00C90F13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844" w:type="dxa"/>
            <w:gridSpan w:val="2"/>
          </w:tcPr>
          <w:p w14:paraId="5F4789A7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5) ¾</w:t>
            </w:r>
          </w:p>
          <w:p w14:paraId="5678B697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2/3/2/3/2/3/2</w:t>
            </w:r>
          </w:p>
        </w:tc>
      </w:tr>
      <w:tr w:rsidR="00C90F13" w:rsidRPr="00C90F13" w14:paraId="6C78E8E2" w14:textId="77777777" w:rsidTr="003B47B8">
        <w:trPr>
          <w:trHeight w:val="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0973C905" w14:textId="77777777" w:rsidR="00C90F13" w:rsidRPr="00C90F13" w:rsidRDefault="00C90F13" w:rsidP="00C90F13">
            <w:pPr>
              <w:rPr>
                <w:rFonts w:ascii="Calibri" w:eastAsia="MS Mincho" w:hAnsi="Calibri" w:cs="Calibri"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color w:val="000000"/>
                <w:szCs w:val="22"/>
                <w:cs/>
              </w:rPr>
              <w:t>17.5</w:t>
            </w:r>
          </w:p>
        </w:tc>
        <w:tc>
          <w:tcPr>
            <w:tcW w:w="992" w:type="dxa"/>
          </w:tcPr>
          <w:p w14:paraId="39F37572" w14:textId="77777777" w:rsidR="00C90F13" w:rsidRPr="00C90F13" w:rsidRDefault="00C90F13" w:rsidP="00C90F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  <w:t>S</w:t>
            </w:r>
          </w:p>
          <w:p w14:paraId="4BED6BD5" w14:textId="77777777" w:rsidR="00C90F13" w:rsidRPr="00C90F13" w:rsidRDefault="00C90F13" w:rsidP="00C90F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  <w:t>A</w:t>
            </w:r>
          </w:p>
        </w:tc>
        <w:tc>
          <w:tcPr>
            <w:tcW w:w="1560" w:type="dxa"/>
          </w:tcPr>
          <w:p w14:paraId="6E4EA6EA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5) ¾</w:t>
            </w:r>
          </w:p>
          <w:p w14:paraId="5A66455C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2/3/2/3/2/3/</w:t>
            </w:r>
            <w:r w:rsidRPr="00C90F13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844" w:type="dxa"/>
            <w:gridSpan w:val="2"/>
          </w:tcPr>
          <w:p w14:paraId="207FB90F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5) ¾</w:t>
            </w:r>
          </w:p>
          <w:p w14:paraId="5EEB37BC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2/3/2/3/2/3/</w:t>
            </w:r>
            <w:r w:rsidRPr="00C90F13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844" w:type="dxa"/>
            <w:gridSpan w:val="2"/>
          </w:tcPr>
          <w:p w14:paraId="00C6057C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5) ¼ + (3) ½</w:t>
            </w:r>
          </w:p>
          <w:p w14:paraId="47CD25E3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3/2/3/2/3/2/3</w:t>
            </w:r>
          </w:p>
        </w:tc>
        <w:tc>
          <w:tcPr>
            <w:tcW w:w="1844" w:type="dxa"/>
            <w:gridSpan w:val="2"/>
          </w:tcPr>
          <w:p w14:paraId="24334604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5) ¼ + (3) ½</w:t>
            </w:r>
          </w:p>
          <w:p w14:paraId="5E11D082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pacing w:val="-2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pacing w:val="-2"/>
                <w:sz w:val="20"/>
                <w:szCs w:val="20"/>
              </w:rPr>
              <w:t>2/2∙2/2/2∙2/2/2∙2/2</w:t>
            </w:r>
          </w:p>
        </w:tc>
      </w:tr>
      <w:tr w:rsidR="00C90F13" w:rsidRPr="00C90F13" w14:paraId="5CE2A0E5" w14:textId="77777777" w:rsidTr="003B4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758B2840" w14:textId="77777777" w:rsidR="00C90F13" w:rsidRPr="00C90F13" w:rsidRDefault="00C90F13" w:rsidP="00C90F13">
            <w:pPr>
              <w:rPr>
                <w:rFonts w:ascii="Calibri" w:eastAsia="MS Mincho" w:hAnsi="Calibri" w:cs="Calibri"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color w:val="000000"/>
                <w:szCs w:val="22"/>
                <w:cs/>
              </w:rPr>
              <w:t>21</w:t>
            </w:r>
          </w:p>
        </w:tc>
        <w:tc>
          <w:tcPr>
            <w:tcW w:w="992" w:type="dxa"/>
          </w:tcPr>
          <w:p w14:paraId="76940CB8" w14:textId="77777777" w:rsidR="00C90F13" w:rsidRPr="00C90F13" w:rsidRDefault="00C90F13" w:rsidP="00C90F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  <w:t>S</w:t>
            </w:r>
          </w:p>
          <w:p w14:paraId="28B8D738" w14:textId="77777777" w:rsidR="00C90F13" w:rsidRPr="00C90F13" w:rsidRDefault="00C90F13" w:rsidP="00C90F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  <w:t>A</w:t>
            </w:r>
          </w:p>
        </w:tc>
        <w:tc>
          <w:tcPr>
            <w:tcW w:w="1560" w:type="dxa"/>
          </w:tcPr>
          <w:p w14:paraId="56255A3B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5) ½</w:t>
            </w:r>
          </w:p>
          <w:p w14:paraId="72036FEF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2 odd/3 even</w:t>
            </w:r>
          </w:p>
        </w:tc>
        <w:tc>
          <w:tcPr>
            <w:tcW w:w="1844" w:type="dxa"/>
            <w:gridSpan w:val="2"/>
          </w:tcPr>
          <w:p w14:paraId="08EA1040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5) ¼ + (3) ½</w:t>
            </w:r>
          </w:p>
          <w:p w14:paraId="167E146F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pacing w:val="-2"/>
                <w:sz w:val="20"/>
                <w:szCs w:val="20"/>
              </w:rPr>
              <w:t>2/2∙2/2/2∙2/2/2∙2/2</w:t>
            </w:r>
          </w:p>
        </w:tc>
        <w:tc>
          <w:tcPr>
            <w:tcW w:w="1844" w:type="dxa"/>
            <w:gridSpan w:val="2"/>
          </w:tcPr>
          <w:p w14:paraId="7DE2AE1A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5) ½ + (3) ¼</w:t>
            </w:r>
          </w:p>
          <w:p w14:paraId="7C3E1C18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pacing w:val="-8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pacing w:val="-8"/>
                <w:sz w:val="20"/>
                <w:szCs w:val="20"/>
              </w:rPr>
              <w:t>2∙2/2/2∙2/2/2∙2/2/2∙2</w:t>
            </w:r>
          </w:p>
        </w:tc>
        <w:tc>
          <w:tcPr>
            <w:tcW w:w="1844" w:type="dxa"/>
            <w:gridSpan w:val="2"/>
          </w:tcPr>
          <w:p w14:paraId="75C8C046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5) ¼ + (3) ¾</w:t>
            </w:r>
          </w:p>
          <w:p w14:paraId="31852B80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pacing w:val="-2"/>
                <w:sz w:val="20"/>
                <w:szCs w:val="20"/>
              </w:rPr>
              <w:t>3/2∙2/3/2∙2/3/2∙2/3</w:t>
            </w:r>
          </w:p>
        </w:tc>
      </w:tr>
      <w:tr w:rsidR="00C90F13" w:rsidRPr="00C90F13" w14:paraId="3912CFF3" w14:textId="77777777" w:rsidTr="003B47B8">
        <w:trPr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7D435165" w14:textId="77777777" w:rsidR="00C90F13" w:rsidRPr="00C90F13" w:rsidRDefault="00C90F13" w:rsidP="00C90F13">
            <w:pPr>
              <w:rPr>
                <w:rFonts w:ascii="Calibri" w:eastAsia="MS Mincho" w:hAnsi="Calibri" w:cs="Calibri"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color w:val="000000"/>
                <w:szCs w:val="22"/>
                <w:cs/>
              </w:rPr>
              <w:t>24.5</w:t>
            </w:r>
          </w:p>
        </w:tc>
        <w:tc>
          <w:tcPr>
            <w:tcW w:w="992" w:type="dxa"/>
          </w:tcPr>
          <w:p w14:paraId="1A969897" w14:textId="77777777" w:rsidR="00C90F13" w:rsidRPr="00C90F13" w:rsidRDefault="00C90F13" w:rsidP="00C90F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  <w:t>S</w:t>
            </w:r>
          </w:p>
          <w:p w14:paraId="1E6886F0" w14:textId="77777777" w:rsidR="00C90F13" w:rsidRPr="00C90F13" w:rsidRDefault="00C90F13" w:rsidP="00C90F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  <w:t>A</w:t>
            </w:r>
          </w:p>
        </w:tc>
        <w:tc>
          <w:tcPr>
            <w:tcW w:w="1560" w:type="dxa"/>
          </w:tcPr>
          <w:p w14:paraId="2B0D73DD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  <w:cs/>
              </w:rPr>
              <w:t>(2)</w:t>
            </w:r>
            <w:r w:rsidRPr="00C90F13">
              <w:rPr>
                <w:rFonts w:ascii="Calibri" w:eastAsia="MS Mincho" w:hAnsi="Calibri" w:cs="Cordia New" w:hint="cs"/>
                <w:color w:val="000000"/>
                <w:sz w:val="20"/>
                <w:szCs w:val="20"/>
                <w:cs/>
              </w:rPr>
              <w:t xml:space="preserve"> </w:t>
            </w:r>
            <w:r w:rsidRPr="00C90F13">
              <w:rPr>
                <w:rFonts w:ascii="Calibri" w:eastAsia="MS Mincho" w:hAnsi="Calibri" w:cs="Cordia New"/>
                <w:color w:val="000000"/>
                <w:sz w:val="20"/>
                <w:szCs w:val="20"/>
              </w:rPr>
              <w:t>1</w:t>
            </w:r>
            <w:r w:rsidRPr="00C90F13">
              <w:rPr>
                <w:rFonts w:ascii="Calibri" w:eastAsia="MS Mincho" w:hAnsi="Calibri" w:cs="Browallia New"/>
                <w:color w:val="000000"/>
                <w:sz w:val="20"/>
                <w:szCs w:val="25"/>
              </w:rPr>
              <w:t>½</w:t>
            </w:r>
          </w:p>
          <w:p w14:paraId="3E22B47C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2 odd/2∙2 even</w:t>
            </w:r>
          </w:p>
        </w:tc>
        <w:tc>
          <w:tcPr>
            <w:tcW w:w="1844" w:type="dxa"/>
            <w:gridSpan w:val="2"/>
          </w:tcPr>
          <w:p w14:paraId="5472D2A9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5) ½ + (3) ¼</w:t>
            </w:r>
          </w:p>
          <w:p w14:paraId="54088086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pacing w:val="-8"/>
                <w:sz w:val="20"/>
                <w:szCs w:val="20"/>
              </w:rPr>
              <w:t>2∙2/2/2∙2/2/2∙2/2/2∙2</w:t>
            </w:r>
          </w:p>
        </w:tc>
        <w:tc>
          <w:tcPr>
            <w:tcW w:w="1844" w:type="dxa"/>
            <w:gridSpan w:val="2"/>
          </w:tcPr>
          <w:p w14:paraId="65377A6E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5) ¾</w:t>
            </w:r>
          </w:p>
          <w:p w14:paraId="1C60C16E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3/5/3/5/3/5/3</w:t>
            </w:r>
          </w:p>
        </w:tc>
        <w:tc>
          <w:tcPr>
            <w:tcW w:w="1844" w:type="dxa"/>
            <w:gridSpan w:val="2"/>
          </w:tcPr>
          <w:p w14:paraId="46E948EA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  <w:cs/>
              </w:rPr>
              <w:t>(3)</w:t>
            </w:r>
            <w:r w:rsidRPr="00C90F13">
              <w:rPr>
                <w:rFonts w:ascii="Calibri" w:eastAsia="MS Mincho" w:hAnsi="Calibri" w:cs="Cordia New" w:hint="cs"/>
                <w:color w:val="000000"/>
                <w:sz w:val="20"/>
                <w:szCs w:val="20"/>
                <w:cs/>
              </w:rPr>
              <w:t xml:space="preserve"> </w:t>
            </w:r>
            <w:r w:rsidRPr="00C90F13">
              <w:rPr>
                <w:rFonts w:ascii="Calibri" w:eastAsia="MS Mincho" w:hAnsi="Calibri" w:cs="Calibri" w:hint="cs"/>
                <w:color w:val="000000"/>
                <w:sz w:val="20"/>
                <w:szCs w:val="20"/>
              </w:rPr>
              <w:t>½</w:t>
            </w: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  <w:cs/>
              </w:rPr>
              <w:t xml:space="preserve"> +</w:t>
            </w:r>
            <w:r w:rsidRPr="00C90F13">
              <w:rPr>
                <w:rFonts w:ascii="Calibri" w:eastAsia="MS Mincho" w:hAnsi="Calibri" w:cs="Cordia New" w:hint="cs"/>
                <w:color w:val="000000"/>
                <w:sz w:val="20"/>
                <w:szCs w:val="20"/>
                <w:cs/>
              </w:rPr>
              <w:t xml:space="preserve"> </w:t>
            </w: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  <w:cs/>
              </w:rPr>
              <w:t>(5)</w:t>
            </w:r>
            <w:r w:rsidRPr="00C90F13">
              <w:rPr>
                <w:rFonts w:ascii="Calibri" w:eastAsia="MS Mincho" w:hAnsi="Calibri" w:cs="Cordia New" w:hint="cs"/>
                <w:color w:val="000000"/>
                <w:sz w:val="20"/>
                <w:szCs w:val="20"/>
                <w:cs/>
              </w:rPr>
              <w:t xml:space="preserve"> </w:t>
            </w:r>
            <w:r w:rsidRPr="00C90F13">
              <w:rPr>
                <w:rFonts w:ascii="Calibri" w:eastAsia="MS Mincho" w:hAnsi="Calibri" w:cs="Calibri" w:hint="cs"/>
                <w:color w:val="000000"/>
                <w:sz w:val="20"/>
                <w:szCs w:val="20"/>
              </w:rPr>
              <w:t>½</w:t>
            </w:r>
          </w:p>
          <w:p w14:paraId="7E9F1C6F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3 odd/5 even</w:t>
            </w:r>
          </w:p>
        </w:tc>
      </w:tr>
      <w:tr w:rsidR="00C90F13" w:rsidRPr="00C90F13" w14:paraId="7C3CADF9" w14:textId="77777777" w:rsidTr="003B4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21C08069" w14:textId="77777777" w:rsidR="00C90F13" w:rsidRPr="00C90F13" w:rsidRDefault="00C90F13" w:rsidP="00C90F13">
            <w:pPr>
              <w:rPr>
                <w:rFonts w:ascii="Calibri" w:eastAsia="MS Mincho" w:hAnsi="Calibri" w:cs="Calibri"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color w:val="000000"/>
                <w:szCs w:val="22"/>
                <w:cs/>
              </w:rPr>
              <w:t>28</w:t>
            </w:r>
          </w:p>
        </w:tc>
        <w:tc>
          <w:tcPr>
            <w:tcW w:w="992" w:type="dxa"/>
          </w:tcPr>
          <w:p w14:paraId="710AFB88" w14:textId="77777777" w:rsidR="00C90F13" w:rsidRPr="00C90F13" w:rsidRDefault="00C90F13" w:rsidP="00C90F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  <w:t>S</w:t>
            </w:r>
          </w:p>
          <w:p w14:paraId="4D6083DF" w14:textId="77777777" w:rsidR="00C90F13" w:rsidRPr="00C90F13" w:rsidRDefault="00C90F13" w:rsidP="00C90F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  <w:t>A</w:t>
            </w:r>
          </w:p>
        </w:tc>
        <w:tc>
          <w:tcPr>
            <w:tcW w:w="1560" w:type="dxa"/>
          </w:tcPr>
          <w:p w14:paraId="0AAFD868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  <w:cs/>
              </w:rPr>
              <w:t>(2)</w:t>
            </w:r>
            <w:r w:rsidRPr="00C90F13">
              <w:rPr>
                <w:rFonts w:ascii="Calibri" w:eastAsia="MS Mincho" w:hAnsi="Calibri" w:cs="Cordia New" w:hint="cs"/>
                <w:color w:val="000000"/>
                <w:sz w:val="20"/>
                <w:szCs w:val="20"/>
                <w:cs/>
              </w:rPr>
              <w:t xml:space="preserve"> </w:t>
            </w:r>
            <w:r w:rsidRPr="00C90F13">
              <w:rPr>
                <w:rFonts w:ascii="Calibri" w:eastAsia="MS Mincho" w:hAnsi="Calibri" w:cs="Calibri" w:hint="cs"/>
                <w:color w:val="000000"/>
                <w:sz w:val="20"/>
                <w:szCs w:val="20"/>
              </w:rPr>
              <w:t>½</w:t>
            </w:r>
            <w:r w:rsidRPr="00C90F13">
              <w:rPr>
                <w:rFonts w:ascii="Calibri" w:eastAsia="MS Mincho" w:hAnsi="Calibri" w:cs="Cordia New" w:hint="cs"/>
                <w:color w:val="000000"/>
                <w:sz w:val="20"/>
                <w:szCs w:val="20"/>
                <w:cs/>
              </w:rPr>
              <w:t xml:space="preserve"> </w:t>
            </w: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  <w:cs/>
              </w:rPr>
              <w:t>+ (5)</w:t>
            </w:r>
            <w:r w:rsidRPr="00C90F13">
              <w:rPr>
                <w:rFonts w:ascii="Calibri" w:eastAsia="MS Mincho" w:hAnsi="Calibri" w:cs="Cordia New" w:hint="cs"/>
                <w:color w:val="000000"/>
                <w:sz w:val="20"/>
                <w:szCs w:val="20"/>
                <w:cs/>
              </w:rPr>
              <w:t xml:space="preserve"> </w:t>
            </w:r>
            <w:r w:rsidRPr="00C90F13">
              <w:rPr>
                <w:rFonts w:ascii="Calibri" w:eastAsia="MS Mincho" w:hAnsi="Calibri" w:cs="Calibri" w:hint="cs"/>
                <w:color w:val="000000"/>
                <w:sz w:val="20"/>
                <w:szCs w:val="20"/>
              </w:rPr>
              <w:t>½</w:t>
            </w:r>
          </w:p>
          <w:p w14:paraId="170DD1D2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3 odd/2∙2 even</w:t>
            </w:r>
          </w:p>
        </w:tc>
        <w:tc>
          <w:tcPr>
            <w:tcW w:w="1844" w:type="dxa"/>
            <w:gridSpan w:val="2"/>
          </w:tcPr>
          <w:p w14:paraId="08371612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5) ¾</w:t>
            </w:r>
          </w:p>
          <w:p w14:paraId="44566D88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3/5/3/5/3/5/3</w:t>
            </w:r>
          </w:p>
        </w:tc>
        <w:tc>
          <w:tcPr>
            <w:tcW w:w="1844" w:type="dxa"/>
            <w:gridSpan w:val="2"/>
          </w:tcPr>
          <w:p w14:paraId="42B4CEB3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pacing w:val="-12"/>
                <w:sz w:val="20"/>
                <w:szCs w:val="20"/>
              </w:rPr>
              <w:t>(3) 1 + (5) ¼</w:t>
            </w:r>
          </w:p>
          <w:p w14:paraId="2D6A9021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pacing w:val="-2"/>
                <w:sz w:val="20"/>
                <w:szCs w:val="20"/>
              </w:rPr>
              <w:t>3/3∙3/3/3∙3/3/3∙2/3</w:t>
            </w:r>
          </w:p>
        </w:tc>
        <w:tc>
          <w:tcPr>
            <w:tcW w:w="1844" w:type="dxa"/>
            <w:gridSpan w:val="2"/>
          </w:tcPr>
          <w:p w14:paraId="6C28196D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  <w:cs/>
              </w:rPr>
              <w:t>(3)</w:t>
            </w:r>
            <w:r w:rsidRPr="00C90F13">
              <w:rPr>
                <w:rFonts w:ascii="Calibri" w:eastAsia="MS Mincho" w:hAnsi="Calibri" w:cs="Cordia New" w:hint="cs"/>
                <w:color w:val="000000"/>
                <w:sz w:val="20"/>
                <w:szCs w:val="20"/>
                <w:cs/>
              </w:rPr>
              <w:t xml:space="preserve"> </w:t>
            </w:r>
            <w:r w:rsidRPr="00C90F13">
              <w:rPr>
                <w:rFonts w:ascii="Calibri" w:eastAsia="MS Mincho" w:hAnsi="Calibri" w:cs="Browallia New"/>
                <w:color w:val="000000"/>
                <w:sz w:val="20"/>
                <w:szCs w:val="25"/>
              </w:rPr>
              <w:t>1½</w:t>
            </w:r>
          </w:p>
          <w:p w14:paraId="596469D3" w14:textId="77777777" w:rsidR="00C90F13" w:rsidRPr="00C90F13" w:rsidRDefault="00C90F13" w:rsidP="00C90F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5 odd/2∙2 even</w:t>
            </w:r>
          </w:p>
        </w:tc>
      </w:tr>
      <w:tr w:rsidR="00C90F13" w:rsidRPr="00C90F13" w14:paraId="29374BDD" w14:textId="77777777" w:rsidTr="003B47B8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3EEB1FFE" w14:textId="77777777" w:rsidR="00C90F13" w:rsidRPr="00C90F13" w:rsidRDefault="00C90F13" w:rsidP="00C90F13">
            <w:pPr>
              <w:rPr>
                <w:rFonts w:ascii="Calibri" w:eastAsia="MS Mincho" w:hAnsi="Calibri" w:cs="Calibri"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color w:val="000000"/>
                <w:szCs w:val="22"/>
                <w:cs/>
              </w:rPr>
              <w:t>31.5</w:t>
            </w:r>
          </w:p>
        </w:tc>
        <w:tc>
          <w:tcPr>
            <w:tcW w:w="992" w:type="dxa"/>
          </w:tcPr>
          <w:p w14:paraId="5D373AE6" w14:textId="77777777" w:rsidR="00C90F13" w:rsidRPr="00C90F13" w:rsidRDefault="00C90F13" w:rsidP="00C90F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  <w:t>S</w:t>
            </w:r>
          </w:p>
          <w:p w14:paraId="2ADB6B6A" w14:textId="77777777" w:rsidR="00C90F13" w:rsidRPr="00C90F13" w:rsidRDefault="00C90F13" w:rsidP="00C90F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</w:pPr>
            <w:r w:rsidRPr="00C90F13">
              <w:rPr>
                <w:rFonts w:ascii="Calibri" w:eastAsia="MS Mincho" w:hAnsi="Calibri" w:cs="Calibri"/>
                <w:b/>
                <w:bCs/>
                <w:color w:val="000000"/>
                <w:szCs w:val="22"/>
              </w:rPr>
              <w:t>A</w:t>
            </w:r>
          </w:p>
        </w:tc>
        <w:tc>
          <w:tcPr>
            <w:tcW w:w="1560" w:type="dxa"/>
          </w:tcPr>
          <w:p w14:paraId="3EB47D87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</w:t>
            </w: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  <w:cs/>
              </w:rPr>
              <w:t>3)</w:t>
            </w:r>
            <w:r w:rsidRPr="00C90F13">
              <w:rPr>
                <w:rFonts w:ascii="Calibri" w:eastAsia="MS Mincho" w:hAnsi="Calibri" w:cs="Cordia New" w:hint="cs"/>
                <w:color w:val="000000"/>
                <w:sz w:val="20"/>
                <w:szCs w:val="20"/>
                <w:cs/>
              </w:rPr>
              <w:t xml:space="preserve"> </w:t>
            </w:r>
            <w:r w:rsidRPr="00C90F13">
              <w:rPr>
                <w:rFonts w:ascii="Calibri" w:eastAsia="MS Mincho" w:hAnsi="Calibri" w:cs="Calibri" w:hint="cs"/>
                <w:color w:val="000000"/>
                <w:sz w:val="20"/>
                <w:szCs w:val="20"/>
              </w:rPr>
              <w:t>½</w:t>
            </w:r>
            <w:r w:rsidRPr="00C90F13">
              <w:rPr>
                <w:rFonts w:ascii="Calibri" w:eastAsia="MS Mincho" w:hAnsi="Calibri" w:cs="Cordia New" w:hint="cs"/>
                <w:color w:val="000000"/>
                <w:sz w:val="20"/>
                <w:szCs w:val="20"/>
                <w:cs/>
              </w:rPr>
              <w:t xml:space="preserve"> </w:t>
            </w: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  <w:cs/>
              </w:rPr>
              <w:t>+</w:t>
            </w:r>
            <w:r w:rsidRPr="00C90F13">
              <w:rPr>
                <w:rFonts w:ascii="Calibri" w:eastAsia="MS Mincho" w:hAnsi="Calibri" w:cs="Cordia New" w:hint="cs"/>
                <w:color w:val="000000"/>
                <w:sz w:val="20"/>
                <w:szCs w:val="20"/>
                <w:cs/>
              </w:rPr>
              <w:t xml:space="preserve"> </w:t>
            </w: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  <w:cs/>
              </w:rPr>
              <w:t>(5)</w:t>
            </w:r>
            <w:r w:rsidRPr="00C90F13">
              <w:rPr>
                <w:rFonts w:ascii="Calibri" w:eastAsia="MS Mincho" w:hAnsi="Calibri" w:cs="Cordia New" w:hint="cs"/>
                <w:color w:val="000000"/>
                <w:sz w:val="20"/>
                <w:szCs w:val="20"/>
                <w:cs/>
              </w:rPr>
              <w:t xml:space="preserve"> </w:t>
            </w:r>
            <w:r w:rsidRPr="00C90F13">
              <w:rPr>
                <w:rFonts w:ascii="Calibri" w:eastAsia="MS Mincho" w:hAnsi="Calibri" w:cs="Calibri" w:hint="cs"/>
                <w:color w:val="000000"/>
                <w:sz w:val="20"/>
                <w:szCs w:val="20"/>
              </w:rPr>
              <w:t>½</w:t>
            </w:r>
          </w:p>
          <w:p w14:paraId="2D406A7A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3 odd/5 even</w:t>
            </w:r>
          </w:p>
        </w:tc>
        <w:tc>
          <w:tcPr>
            <w:tcW w:w="1844" w:type="dxa"/>
            <w:gridSpan w:val="2"/>
          </w:tcPr>
          <w:p w14:paraId="1B419A45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3) 1 + (5) ¼</w:t>
            </w:r>
          </w:p>
          <w:p w14:paraId="3EC81BA3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pacing w:val="-2"/>
                <w:sz w:val="20"/>
                <w:szCs w:val="20"/>
              </w:rPr>
              <w:t>3/3∙3/3/3∙3/3/3∙3/3</w:t>
            </w:r>
          </w:p>
        </w:tc>
        <w:tc>
          <w:tcPr>
            <w:tcW w:w="1844" w:type="dxa"/>
            <w:gridSpan w:val="2"/>
          </w:tcPr>
          <w:p w14:paraId="1DD91C80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2) ½ + (5) ¾</w:t>
            </w:r>
          </w:p>
          <w:p w14:paraId="2D271DA3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pacing w:val="-2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pacing w:val="-2"/>
                <w:sz w:val="20"/>
                <w:szCs w:val="20"/>
              </w:rPr>
              <w:t>2∙2/3∙3/2∙2/3∙3/2∙2/3∙3/2∙2</w:t>
            </w:r>
          </w:p>
        </w:tc>
        <w:tc>
          <w:tcPr>
            <w:tcW w:w="1844" w:type="dxa"/>
            <w:gridSpan w:val="2"/>
          </w:tcPr>
          <w:p w14:paraId="50A8C676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MS Mincho" w:hAnsi="Calibri" w:cs="Calibri"/>
                <w:color w:val="000000"/>
                <w:sz w:val="20"/>
                <w:szCs w:val="20"/>
              </w:rPr>
              <w:t>(5) ¾ + (3) ½</w:t>
            </w:r>
          </w:p>
          <w:p w14:paraId="75D28B4F" w14:textId="77777777" w:rsidR="00C90F13" w:rsidRPr="00C90F13" w:rsidRDefault="00C90F13" w:rsidP="00C90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MS Mincho" w:hAnsi="Calibri" w:cs="Calibri"/>
                <w:color w:val="000000"/>
                <w:sz w:val="20"/>
                <w:szCs w:val="20"/>
              </w:rPr>
            </w:pPr>
            <w:r w:rsidRPr="00C90F13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</w:t>
            </w:r>
            <w:r w:rsidRPr="00C90F13">
              <w:rPr>
                <w:rFonts w:ascii="Calibri" w:eastAsia="MS Mincho" w:hAnsi="Calibri" w:cs="Calibri"/>
                <w:color w:val="000000"/>
                <w:spacing w:val="-2"/>
                <w:sz w:val="20"/>
                <w:szCs w:val="20"/>
              </w:rPr>
              <w:t>∙3/2∙2/3∙3/2∙2/3∙3/2∙2/3∙3</w:t>
            </w:r>
          </w:p>
        </w:tc>
      </w:tr>
    </w:tbl>
    <w:p w14:paraId="496621FF" w14:textId="77777777" w:rsidR="00C90F13" w:rsidRPr="00C90F13" w:rsidRDefault="00C90F13" w:rsidP="00C90F13">
      <w:pPr>
        <w:spacing w:after="0" w:line="276" w:lineRule="auto"/>
        <w:rPr>
          <w:rFonts w:ascii="Calibri" w:eastAsia="Calibri" w:hAnsi="Calibri" w:cs="Calibri"/>
          <w:noProof/>
          <w:szCs w:val="22"/>
        </w:rPr>
      </w:pPr>
      <w:r w:rsidRPr="00C90F13">
        <w:rPr>
          <w:rFonts w:ascii="Calibri" w:eastAsia="Calibri" w:hAnsi="Calibri" w:cs="Calibri"/>
          <w:noProof/>
          <w:szCs w:val="22"/>
        </w:rPr>
        <w:t>Group S: (tablet strength; mg) tablet quantity per day</w:t>
      </w:r>
    </w:p>
    <w:p w14:paraId="394B22FE" w14:textId="4FED4721" w:rsidR="006E0430" w:rsidRDefault="00C90F13" w:rsidP="00C90F13">
      <w:pPr>
        <w:spacing w:after="200" w:line="276" w:lineRule="auto"/>
        <w:rPr>
          <w:rFonts w:ascii="Calibri" w:eastAsia="Calibri" w:hAnsi="Calibri" w:cs="Calibri"/>
          <w:noProof/>
          <w:szCs w:val="22"/>
        </w:rPr>
      </w:pPr>
      <w:r w:rsidRPr="00C90F13">
        <w:rPr>
          <w:rFonts w:ascii="Calibri" w:eastAsia="Calibri" w:hAnsi="Calibri" w:cs="Calibri"/>
          <w:noProof/>
          <w:szCs w:val="22"/>
        </w:rPr>
        <w:t>Group A: tablet strength</w:t>
      </w:r>
      <w:r w:rsidRPr="00C90F13">
        <w:rPr>
          <w:rFonts w:ascii="Calibri" w:eastAsia="MS Mincho" w:hAnsi="Calibri" w:cs="Calibri"/>
          <w:color w:val="000000"/>
          <w:spacing w:val="-8"/>
          <w:sz w:val="20"/>
          <w:szCs w:val="20"/>
        </w:rPr>
        <w:t>∙</w:t>
      </w:r>
      <w:r w:rsidRPr="00C90F13">
        <w:rPr>
          <w:rFonts w:ascii="Calibri" w:eastAsia="Calibri" w:hAnsi="Calibri" w:cs="Calibri"/>
          <w:noProof/>
          <w:szCs w:val="22"/>
        </w:rPr>
        <w:t>tablet strength</w:t>
      </w:r>
    </w:p>
    <w:p w14:paraId="5CCE9554" w14:textId="27485B6E" w:rsidR="001E28C8" w:rsidRPr="002130B4" w:rsidRDefault="001E28C8" w:rsidP="002130B4">
      <w:pPr>
        <w:spacing w:after="318"/>
        <w:ind w:right="14"/>
        <w:jc w:val="center"/>
      </w:pPr>
      <w:r w:rsidRPr="001E28C8">
        <w:rPr>
          <w:rFonts w:ascii="Calibri" w:eastAsia="Calibri" w:hAnsi="Calibri" w:cs="Calibri"/>
          <w:b/>
        </w:rPr>
        <w:t>Supplementary Table S1</w:t>
      </w:r>
      <w:r>
        <w:rPr>
          <w:rFonts w:ascii="Calibri" w:eastAsia="Calibri" w:hAnsi="Calibri" w:cs="Calibri"/>
          <w:b/>
        </w:rPr>
        <w:t xml:space="preserve">. </w:t>
      </w:r>
      <w:r w:rsidRPr="001E28C8">
        <w:t>Warfarin dosage adjustment protocol.</w:t>
      </w:r>
    </w:p>
    <w:sectPr w:rsidR="001E28C8" w:rsidRPr="002130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rowallia New">
    <w:altName w:val="﷽﷽﷽﷽﷽﷽﷽﷽a New"/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NTY3MrI0NzM1tTBW0lEKTi0uzszPAykwqgUA+MQ9gCwAAAA="/>
  </w:docVars>
  <w:rsids>
    <w:rsidRoot w:val="00C90F13"/>
    <w:rsid w:val="00152A75"/>
    <w:rsid w:val="001E28C8"/>
    <w:rsid w:val="002130B4"/>
    <w:rsid w:val="006E0430"/>
    <w:rsid w:val="00C90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CF0DB"/>
  <w15:chartTrackingRefBased/>
  <w15:docId w15:val="{D73AFC04-FB09-4F20-AC57-9D4F1A196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2A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152A75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152A75"/>
  </w:style>
  <w:style w:type="table" w:customStyle="1" w:styleId="PlainTable21">
    <w:name w:val="Plain Table 21"/>
    <w:basedOn w:val="TableNormal"/>
    <w:next w:val="PlainTable2"/>
    <w:uiPriority w:val="42"/>
    <w:rsid w:val="00C90F13"/>
    <w:pPr>
      <w:spacing w:after="0" w:line="240" w:lineRule="auto"/>
    </w:p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PlainTable2">
    <w:name w:val="Plain Table 2"/>
    <w:basedOn w:val="TableNormal"/>
    <w:uiPriority w:val="42"/>
    <w:rsid w:val="00C90F1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3</Words>
  <Characters>817</Characters>
  <Application>Microsoft Office Word</Application>
  <DocSecurity>0</DocSecurity>
  <Lines>6</Lines>
  <Paragraphs>1</Paragraphs>
  <ScaleCrop>false</ScaleCrop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erapong Tocharoenchok</dc:creator>
  <cp:keywords/>
  <dc:description/>
  <cp:lastModifiedBy>Teerapong Tocharoenchok</cp:lastModifiedBy>
  <cp:revision>3</cp:revision>
  <dcterms:created xsi:type="dcterms:W3CDTF">2021-07-12T08:55:00Z</dcterms:created>
  <dcterms:modified xsi:type="dcterms:W3CDTF">2021-07-15T05:24:00Z</dcterms:modified>
</cp:coreProperties>
</file>